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38"/>
        <w:tblW w:w="15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895"/>
        <w:gridCol w:w="1080"/>
        <w:gridCol w:w="990"/>
        <w:gridCol w:w="1350"/>
        <w:gridCol w:w="1890"/>
        <w:gridCol w:w="1355"/>
        <w:gridCol w:w="1710"/>
        <w:gridCol w:w="1795"/>
        <w:gridCol w:w="1440"/>
        <w:gridCol w:w="2070"/>
      </w:tblGrid>
      <w:tr w:rsidR="00035E05" w:rsidRPr="00465DCC" w14:paraId="4FBE1FD5" w14:textId="7C1C94B8" w:rsidTr="00AB0CB6">
        <w:tc>
          <w:tcPr>
            <w:tcW w:w="540" w:type="dxa"/>
          </w:tcPr>
          <w:p w14:paraId="1F568709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  <w:vAlign w:val="center"/>
          </w:tcPr>
          <w:p w14:paraId="23E2EBD4" w14:textId="61973DF0" w:rsidR="00035E05" w:rsidRPr="00465DCC" w:rsidRDefault="00035E05" w:rsidP="00526C6C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 xml:space="preserve">Subject ID #  </w:t>
            </w:r>
          </w:p>
        </w:tc>
        <w:tc>
          <w:tcPr>
            <w:tcW w:w="1080" w:type="dxa"/>
            <w:vAlign w:val="center"/>
          </w:tcPr>
          <w:p w14:paraId="7D25DB58" w14:textId="061813C9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Enrollment/Consent</w:t>
            </w:r>
          </w:p>
          <w:p w14:paraId="537DF683" w14:textId="0540F6B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990" w:type="dxa"/>
            <w:vAlign w:val="center"/>
          </w:tcPr>
          <w:p w14:paraId="46334A56" w14:textId="77A63E6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Screening Date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9C0389" w14:textId="6CAD0F5D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Eligible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DD8CD12" w14:textId="75A02875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i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iCs/>
                <w:sz w:val="18"/>
                <w:szCs w:val="18"/>
              </w:rPr>
              <w:t>Ineligible Reason</w:t>
            </w:r>
          </w:p>
          <w:p w14:paraId="1E212FEC" w14:textId="0F2D1F1D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i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i/>
                <w:sz w:val="18"/>
                <w:szCs w:val="18"/>
              </w:rPr>
              <w:t xml:space="preserve">(if applicable) </w:t>
            </w:r>
          </w:p>
        </w:tc>
        <w:tc>
          <w:tcPr>
            <w:tcW w:w="1355" w:type="dxa"/>
            <w:vAlign w:val="center"/>
          </w:tcPr>
          <w:p w14:paraId="2DB76928" w14:textId="157141EF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Randomized</w:t>
            </w:r>
          </w:p>
          <w:p w14:paraId="43B3765D" w14:textId="7AFCD3E5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i/>
                <w:sz w:val="18"/>
                <w:szCs w:val="18"/>
              </w:rPr>
              <w:t>(if applicable)</w:t>
            </w:r>
          </w:p>
        </w:tc>
        <w:tc>
          <w:tcPr>
            <w:tcW w:w="1710" w:type="dxa"/>
            <w:vAlign w:val="center"/>
          </w:tcPr>
          <w:p w14:paraId="7C4B54E3" w14:textId="06D8DD02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Study Arm / Group (if applicable)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560221F6" w14:textId="55DA342E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 xml:space="preserve">Status (on study, on treatment, off study) </w:t>
            </w:r>
          </w:p>
        </w:tc>
        <w:tc>
          <w:tcPr>
            <w:tcW w:w="1440" w:type="dxa"/>
            <w:vAlign w:val="center"/>
          </w:tcPr>
          <w:p w14:paraId="1585B484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Off Study Reason</w:t>
            </w:r>
          </w:p>
          <w:p w14:paraId="17205DE0" w14:textId="456AE13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>(completed, withdrawn)</w:t>
            </w:r>
          </w:p>
        </w:tc>
        <w:tc>
          <w:tcPr>
            <w:tcW w:w="2070" w:type="dxa"/>
            <w:vAlign w:val="center"/>
          </w:tcPr>
          <w:p w14:paraId="6F824942" w14:textId="0A98D0E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b/>
                <w:bCs/>
                <w:sz w:val="18"/>
                <w:szCs w:val="18"/>
              </w:rPr>
            </w:pPr>
            <w:r w:rsidRPr="00465DCC">
              <w:rPr>
                <w:rFonts w:ascii="Arial Nova Cond" w:hAnsi="Arial Nova Cond" w:cs="Arial"/>
                <w:b/>
                <w:bCs/>
                <w:sz w:val="18"/>
                <w:szCs w:val="18"/>
              </w:rPr>
              <w:t xml:space="preserve">Comments </w:t>
            </w:r>
          </w:p>
        </w:tc>
      </w:tr>
      <w:tr w:rsidR="00035E05" w:rsidRPr="00465DCC" w14:paraId="74E6D9E3" w14:textId="744150E6" w:rsidTr="00526C6C">
        <w:tc>
          <w:tcPr>
            <w:tcW w:w="540" w:type="dxa"/>
            <w:vAlign w:val="center"/>
          </w:tcPr>
          <w:p w14:paraId="3C5BB867" w14:textId="5971729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1</w:t>
            </w:r>
          </w:p>
        </w:tc>
        <w:tc>
          <w:tcPr>
            <w:tcW w:w="895" w:type="dxa"/>
            <w:vAlign w:val="center"/>
          </w:tcPr>
          <w:p w14:paraId="4BD816D4" w14:textId="55872322" w:rsidR="00035E05" w:rsidRPr="00465DCC" w:rsidRDefault="00035E05" w:rsidP="00035E05">
            <w:pPr>
              <w:pStyle w:val="Default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3BF0A4CC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78CB83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011A3C3D" w14:textId="25D64FB9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29822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27625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E59A79B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B9C2F3E" w14:textId="180D7DF9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82193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86150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571B4CEF" w14:textId="56D0997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center"/>
          </w:tcPr>
          <w:p w14:paraId="40EC47D3" w14:textId="71049028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38C3555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8C9855D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315CB336" w14:textId="360DF35D" w:rsidTr="00526C6C">
        <w:tc>
          <w:tcPr>
            <w:tcW w:w="540" w:type="dxa"/>
            <w:vAlign w:val="center"/>
          </w:tcPr>
          <w:p w14:paraId="081A8928" w14:textId="70454C70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2</w:t>
            </w:r>
          </w:p>
        </w:tc>
        <w:tc>
          <w:tcPr>
            <w:tcW w:w="895" w:type="dxa"/>
            <w:vAlign w:val="center"/>
          </w:tcPr>
          <w:p w14:paraId="281FBE80" w14:textId="25BE1439" w:rsidR="00035E05" w:rsidRPr="00465DCC" w:rsidRDefault="00035E05" w:rsidP="00035E05">
            <w:pPr>
              <w:pStyle w:val="Default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64DBE99F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51FC255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50545BC2" w14:textId="645064F0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81602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856385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044C9E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44BE4B67" w14:textId="56F7AEEB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32041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18EF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62250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77131CFA" w14:textId="51CD1C2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center"/>
          </w:tcPr>
          <w:p w14:paraId="76E93738" w14:textId="4D63572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BF85834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03E019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2BE187F5" w14:textId="75CED5CA" w:rsidTr="00526C6C">
        <w:tc>
          <w:tcPr>
            <w:tcW w:w="540" w:type="dxa"/>
            <w:vAlign w:val="center"/>
          </w:tcPr>
          <w:p w14:paraId="6066EE9B" w14:textId="2D925921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3</w:t>
            </w:r>
          </w:p>
        </w:tc>
        <w:tc>
          <w:tcPr>
            <w:tcW w:w="895" w:type="dxa"/>
            <w:vAlign w:val="center"/>
          </w:tcPr>
          <w:p w14:paraId="5741DBC4" w14:textId="7D0C6AB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1498C34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22211FB6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33144382" w14:textId="3E647222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27293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64331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036351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2E13ED1" w14:textId="1DC0CF5B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54112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91701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7405599A" w14:textId="535F8795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center"/>
          </w:tcPr>
          <w:p w14:paraId="14836849" w14:textId="334B8A4C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10446BA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AEC967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1843BAC2" w14:textId="015595F9" w:rsidTr="00526C6C">
        <w:tc>
          <w:tcPr>
            <w:tcW w:w="540" w:type="dxa"/>
            <w:vAlign w:val="center"/>
          </w:tcPr>
          <w:p w14:paraId="162D7D21" w14:textId="4786F800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4</w:t>
            </w:r>
          </w:p>
        </w:tc>
        <w:tc>
          <w:tcPr>
            <w:tcW w:w="895" w:type="dxa"/>
            <w:vAlign w:val="center"/>
          </w:tcPr>
          <w:p w14:paraId="062989A4" w14:textId="67DCA18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0291FE92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7FAB78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6855E58C" w14:textId="6CC0EA47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680426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481995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F84D202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6235A310" w14:textId="361EA6D7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29773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103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41DD21B2" w14:textId="663389AD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center"/>
          </w:tcPr>
          <w:p w14:paraId="5A3ED1F9" w14:textId="0C4B5A8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370A113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B672828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378D533E" w14:textId="4F7C50F0" w:rsidTr="00526C6C">
        <w:tc>
          <w:tcPr>
            <w:tcW w:w="540" w:type="dxa"/>
            <w:vAlign w:val="center"/>
          </w:tcPr>
          <w:p w14:paraId="53BD5D9B" w14:textId="1FE4F450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5</w:t>
            </w:r>
          </w:p>
        </w:tc>
        <w:tc>
          <w:tcPr>
            <w:tcW w:w="895" w:type="dxa"/>
            <w:vAlign w:val="center"/>
          </w:tcPr>
          <w:p w14:paraId="79607266" w14:textId="6A262098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0411AFA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3A20045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741F0ACF" w14:textId="4F4723A4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27416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03453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104B2426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082137F4" w14:textId="3E8A6180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57881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99776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6CFCE1CD" w14:textId="3EBD884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center"/>
          </w:tcPr>
          <w:p w14:paraId="7CA39EED" w14:textId="5B62810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C14DDCA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6F39D449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10A6CE0E" w14:textId="1891F134" w:rsidTr="00526C6C">
        <w:tc>
          <w:tcPr>
            <w:tcW w:w="540" w:type="dxa"/>
            <w:vAlign w:val="center"/>
          </w:tcPr>
          <w:p w14:paraId="42714CFE" w14:textId="2D7D728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6</w:t>
            </w:r>
          </w:p>
        </w:tc>
        <w:tc>
          <w:tcPr>
            <w:tcW w:w="895" w:type="dxa"/>
          </w:tcPr>
          <w:p w14:paraId="43BF4897" w14:textId="22BCDCD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1C50A53F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B5A5898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1B69C4EB" w14:textId="5967695D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85634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90896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703B5A9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3B45A483" w14:textId="737C48F4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14781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58064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18533E6E" w14:textId="7D6C354C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203FCB7F" w14:textId="3C6F63C5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A6E9DC1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31DF14F5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1A66A30B" w14:textId="5633D644" w:rsidTr="00526C6C">
        <w:tc>
          <w:tcPr>
            <w:tcW w:w="540" w:type="dxa"/>
            <w:vAlign w:val="center"/>
          </w:tcPr>
          <w:p w14:paraId="11C3FC89" w14:textId="409ED01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7</w:t>
            </w:r>
          </w:p>
        </w:tc>
        <w:tc>
          <w:tcPr>
            <w:tcW w:w="895" w:type="dxa"/>
          </w:tcPr>
          <w:p w14:paraId="6A3BB9DD" w14:textId="0FA3962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105637C4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7E367D8B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3EBD5779" w14:textId="3067B582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50265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45375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040E7C39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849BC7F" w14:textId="49A1607A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6815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668058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1DA1CF85" w14:textId="79C511D3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164C9A67" w14:textId="4C8ECED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3CC29A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DAFD1B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0F0A7913" w14:textId="7D0BFE63" w:rsidTr="00526C6C">
        <w:tc>
          <w:tcPr>
            <w:tcW w:w="540" w:type="dxa"/>
            <w:vAlign w:val="center"/>
          </w:tcPr>
          <w:p w14:paraId="0CD78D90" w14:textId="523A5CF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8</w:t>
            </w:r>
          </w:p>
        </w:tc>
        <w:tc>
          <w:tcPr>
            <w:tcW w:w="895" w:type="dxa"/>
          </w:tcPr>
          <w:p w14:paraId="6E899963" w14:textId="26BBC73F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2FCE543E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FB627E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3FF2BDF7" w14:textId="21980DB7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15159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133976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4EE2FB18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44E3EFA" w14:textId="6AE527F9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644342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7186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7C147B86" w14:textId="5FD11CE4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4C407141" w14:textId="63A2EABF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F45ACFE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02B17AC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4CC3BB7E" w14:textId="2037F721" w:rsidTr="00526C6C">
        <w:tc>
          <w:tcPr>
            <w:tcW w:w="540" w:type="dxa"/>
            <w:vAlign w:val="center"/>
          </w:tcPr>
          <w:p w14:paraId="786E57D4" w14:textId="240D1B6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9</w:t>
            </w:r>
          </w:p>
        </w:tc>
        <w:tc>
          <w:tcPr>
            <w:tcW w:w="895" w:type="dxa"/>
          </w:tcPr>
          <w:p w14:paraId="1FD3777D" w14:textId="445E805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0E9BC8FC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6A61690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2DFC2FBB" w14:textId="35CE640C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199702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840958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6361782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4E450354" w14:textId="257B6238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39489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61814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2C42C720" w14:textId="78D2E91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00CBAA4A" w14:textId="38D3B13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05089D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1E107812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0B13938E" w14:textId="78DAFE29" w:rsidTr="00526C6C">
        <w:tc>
          <w:tcPr>
            <w:tcW w:w="540" w:type="dxa"/>
            <w:vAlign w:val="center"/>
          </w:tcPr>
          <w:p w14:paraId="0B57AE68" w14:textId="58134DDB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10</w:t>
            </w:r>
          </w:p>
        </w:tc>
        <w:tc>
          <w:tcPr>
            <w:tcW w:w="895" w:type="dxa"/>
          </w:tcPr>
          <w:p w14:paraId="0BFCA855" w14:textId="3C2C5222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76D26EB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485D93FD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0559DF82" w14:textId="466DB740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1034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205206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28AF284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5CE8D08B" w14:textId="10D478D5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31715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-57459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15F1704F" w14:textId="489D7D9D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6FAEBF2C" w14:textId="18DDF44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DE8E7DC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045570DF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280EB1F2" w14:textId="5CD7C5CB" w:rsidTr="00526C6C">
        <w:tc>
          <w:tcPr>
            <w:tcW w:w="540" w:type="dxa"/>
            <w:vAlign w:val="center"/>
          </w:tcPr>
          <w:p w14:paraId="1E9A6078" w14:textId="2000E198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11</w:t>
            </w:r>
          </w:p>
        </w:tc>
        <w:tc>
          <w:tcPr>
            <w:tcW w:w="895" w:type="dxa"/>
          </w:tcPr>
          <w:p w14:paraId="09105DA5" w14:textId="3DCA8D45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53E5391D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4CC7C8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20B529F4" w14:textId="276C498F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87481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86570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890" w:type="dxa"/>
            <w:shd w:val="clear" w:color="auto" w:fill="auto"/>
          </w:tcPr>
          <w:p w14:paraId="50D91256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7A403E04" w14:textId="39DCC652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2074646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205542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24A8E044" w14:textId="6A953C89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645F9670" w14:textId="6A6E4DBB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21B3009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5CCBF215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  <w:tr w:rsidR="00035E05" w:rsidRPr="00465DCC" w14:paraId="01B26CF5" w14:textId="1712FAB4" w:rsidTr="00526C6C">
        <w:tc>
          <w:tcPr>
            <w:tcW w:w="540" w:type="dxa"/>
            <w:vAlign w:val="center"/>
          </w:tcPr>
          <w:p w14:paraId="22B1DDCF" w14:textId="63D4583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r w:rsidRPr="00465DCC">
              <w:rPr>
                <w:rFonts w:ascii="Arial Nova Cond" w:hAnsi="Arial Nova Cond" w:cs="Arial"/>
                <w:sz w:val="20"/>
                <w:szCs w:val="20"/>
              </w:rPr>
              <w:t>12</w:t>
            </w:r>
          </w:p>
        </w:tc>
        <w:tc>
          <w:tcPr>
            <w:tcW w:w="895" w:type="dxa"/>
          </w:tcPr>
          <w:p w14:paraId="56CD613C" w14:textId="23738B40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36"/>
                <w:szCs w:val="36"/>
              </w:rPr>
            </w:pPr>
          </w:p>
        </w:tc>
        <w:tc>
          <w:tcPr>
            <w:tcW w:w="1080" w:type="dxa"/>
          </w:tcPr>
          <w:p w14:paraId="20183036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14:paraId="0ACC4AD9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</w:rPr>
            </w:pPr>
          </w:p>
        </w:tc>
        <w:tc>
          <w:tcPr>
            <w:tcW w:w="1350" w:type="dxa"/>
            <w:shd w:val="clear" w:color="auto" w:fill="auto"/>
          </w:tcPr>
          <w:p w14:paraId="69CE4F9E" w14:textId="07C85205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97406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422980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   </w:t>
            </w:r>
          </w:p>
        </w:tc>
        <w:tc>
          <w:tcPr>
            <w:tcW w:w="1890" w:type="dxa"/>
            <w:shd w:val="clear" w:color="auto" w:fill="auto"/>
          </w:tcPr>
          <w:p w14:paraId="39605490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355" w:type="dxa"/>
          </w:tcPr>
          <w:p w14:paraId="1D851E7E" w14:textId="1D7BB1FD" w:rsidR="00035E05" w:rsidRPr="00465DCC" w:rsidRDefault="00AB0CB6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  <w:sdt>
              <w:sdtPr>
                <w:rPr>
                  <w:rFonts w:ascii="Arial Nova Cond" w:hAnsi="Arial Nova Cond" w:cs="Arial"/>
                </w:rPr>
                <w:id w:val="-88279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Y / </w:t>
            </w:r>
            <w:sdt>
              <w:sdtPr>
                <w:rPr>
                  <w:rFonts w:ascii="Arial Nova Cond" w:hAnsi="Arial Nova Cond" w:cs="Arial"/>
                </w:rPr>
                <w:id w:val="103446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05" w:rsidRPr="00465D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35E05" w:rsidRPr="00465DCC">
              <w:rPr>
                <w:rFonts w:ascii="Arial Nova Cond" w:hAnsi="Arial Nova Cond" w:cs="Arial"/>
              </w:rPr>
              <w:t xml:space="preserve">  N</w:t>
            </w:r>
          </w:p>
        </w:tc>
        <w:tc>
          <w:tcPr>
            <w:tcW w:w="1710" w:type="dxa"/>
          </w:tcPr>
          <w:p w14:paraId="73AC4B66" w14:textId="0D980F06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</w:tcPr>
          <w:p w14:paraId="5DCE9C89" w14:textId="7DB068AA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A581F37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  <w:tc>
          <w:tcPr>
            <w:tcW w:w="2070" w:type="dxa"/>
          </w:tcPr>
          <w:p w14:paraId="4E289485" w14:textId="77777777" w:rsidR="00035E05" w:rsidRPr="00465DCC" w:rsidRDefault="00035E05" w:rsidP="00035E05">
            <w:pPr>
              <w:pStyle w:val="Default"/>
              <w:jc w:val="center"/>
              <w:rPr>
                <w:rFonts w:ascii="Arial Nova Cond" w:hAnsi="Arial Nova Cond" w:cs="Arial"/>
                <w:sz w:val="20"/>
                <w:szCs w:val="20"/>
              </w:rPr>
            </w:pPr>
          </w:p>
        </w:tc>
      </w:tr>
    </w:tbl>
    <w:p w14:paraId="1CAD493B" w14:textId="77777777" w:rsidR="0054455C" w:rsidRPr="00465DCC" w:rsidRDefault="0054455C" w:rsidP="00180CDB">
      <w:pPr>
        <w:rPr>
          <w:rFonts w:ascii="Arial Nova Cond" w:hAnsi="Arial Nova Cond"/>
        </w:rPr>
      </w:pPr>
    </w:p>
    <w:sectPr w:rsidR="0054455C" w:rsidRPr="00465DCC" w:rsidSect="00E458B4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C076" w14:textId="77777777" w:rsidR="006B5B0B" w:rsidRDefault="006B5B0B" w:rsidP="00E458B4">
      <w:r>
        <w:separator/>
      </w:r>
    </w:p>
  </w:endnote>
  <w:endnote w:type="continuationSeparator" w:id="0">
    <w:p w14:paraId="7581F739" w14:textId="77777777" w:rsidR="006B5B0B" w:rsidRDefault="006B5B0B" w:rsidP="00E45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 Cond" w:hAnsi="Arial Nova Cond"/>
      </w:rPr>
      <w:id w:val="183571381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Arial Nova Cond" w:hAnsi="Arial Nova Cond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9B74927" w14:textId="0F00F2E3" w:rsidR="00D644F1" w:rsidRPr="00465DCC" w:rsidRDefault="00035E05" w:rsidP="00D644F1">
            <w:pPr>
              <w:pStyle w:val="Footer"/>
              <w:rPr>
                <w:rFonts w:ascii="Arial Nova Cond" w:hAnsi="Arial Nova Cond"/>
                <w:sz w:val="20"/>
                <w:szCs w:val="20"/>
              </w:rPr>
            </w:pPr>
            <w:r w:rsidRPr="00465DCC">
              <w:rPr>
                <w:rFonts w:ascii="Arial Nova Cond" w:hAnsi="Arial Nova Cond"/>
                <w:sz w:val="20"/>
                <w:szCs w:val="20"/>
              </w:rPr>
              <w:t>Enrollment</w:t>
            </w:r>
            <w:r w:rsidR="00180CDB" w:rsidRPr="00465DCC">
              <w:rPr>
                <w:rFonts w:ascii="Arial Nova Cond" w:hAnsi="Arial Nova Cond"/>
                <w:sz w:val="20"/>
                <w:szCs w:val="20"/>
              </w:rPr>
              <w:t xml:space="preserve"> Log </w:t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ab/>
              <w:t xml:space="preserve">Page </w: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begin"/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instrText xml:space="preserve"> PAGE </w:instrTex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separate"/>
            </w:r>
            <w:r w:rsidR="00D644F1" w:rsidRPr="00465DCC">
              <w:rPr>
                <w:rFonts w:ascii="Arial Nova Cond" w:hAnsi="Arial Nova Cond"/>
                <w:b/>
                <w:bCs/>
                <w:noProof/>
                <w:sz w:val="20"/>
                <w:szCs w:val="20"/>
              </w:rPr>
              <w:t>2</w:t>
            </w:r>
            <w:r w:rsidR="00D644F1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fldChar w:fldCharType="end"/>
            </w:r>
            <w:r w:rsidR="00D644F1" w:rsidRPr="00465DCC">
              <w:rPr>
                <w:rFonts w:ascii="Arial Nova Cond" w:hAnsi="Arial Nova Cond"/>
                <w:sz w:val="20"/>
                <w:szCs w:val="20"/>
              </w:rPr>
              <w:t xml:space="preserve"> of </w:t>
            </w:r>
            <w:r w:rsidR="00B50EBA" w:rsidRPr="00465DCC">
              <w:rPr>
                <w:rFonts w:ascii="Arial Nova Cond" w:hAnsi="Arial Nova Cond"/>
                <w:b/>
                <w:bCs/>
                <w:sz w:val="20"/>
                <w:szCs w:val="20"/>
              </w:rPr>
              <w:t>____</w:t>
            </w:r>
          </w:p>
        </w:sdtContent>
      </w:sdt>
    </w:sdtContent>
  </w:sdt>
  <w:p w14:paraId="5FA1A009" w14:textId="3F5DB46E" w:rsidR="00D644F1" w:rsidRPr="00465DCC" w:rsidRDefault="00D644F1">
    <w:pPr>
      <w:pStyle w:val="Footer"/>
      <w:rPr>
        <w:rFonts w:ascii="Arial Nova Cond" w:hAnsi="Arial Nova Cond"/>
        <w:sz w:val="20"/>
        <w:szCs w:val="20"/>
      </w:rPr>
    </w:pPr>
    <w:r w:rsidRPr="00465DCC">
      <w:rPr>
        <w:rFonts w:ascii="Arial Nova Cond" w:hAnsi="Arial Nova Cond"/>
        <w:sz w:val="20"/>
        <w:szCs w:val="20"/>
      </w:rPr>
      <w:t xml:space="preserve">Version Date </w:t>
    </w:r>
    <w:r w:rsidR="00D41DF2" w:rsidRPr="00465DCC">
      <w:rPr>
        <w:rFonts w:ascii="Arial Nova Cond" w:hAnsi="Arial Nova Cond"/>
        <w:color w:val="FF0000"/>
        <w:sz w:val="20"/>
        <w:szCs w:val="20"/>
      </w:rPr>
      <w:t>mm/dd/</w:t>
    </w:r>
    <w:proofErr w:type="spellStart"/>
    <w:r w:rsidR="00D41DF2" w:rsidRPr="00465DCC">
      <w:rPr>
        <w:rFonts w:ascii="Arial Nova Cond" w:hAnsi="Arial Nova Cond"/>
        <w:color w:val="FF0000"/>
        <w:sz w:val="20"/>
        <w:szCs w:val="20"/>
      </w:rPr>
      <w:t>yyyy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E67C" w14:textId="77777777" w:rsidR="006B5B0B" w:rsidRDefault="006B5B0B" w:rsidP="00E458B4">
      <w:r>
        <w:separator/>
      </w:r>
    </w:p>
  </w:footnote>
  <w:footnote w:type="continuationSeparator" w:id="0">
    <w:p w14:paraId="572CB556" w14:textId="77777777" w:rsidR="006B5B0B" w:rsidRDefault="006B5B0B" w:rsidP="00E45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9C98" w14:textId="084561D9" w:rsidR="00E458B4" w:rsidRDefault="00E458B4">
    <w:pPr>
      <w:pStyle w:val="Header"/>
    </w:pPr>
  </w:p>
  <w:tbl>
    <w:tblPr>
      <w:tblStyle w:val="TableGrid"/>
      <w:tblW w:w="15120" w:type="dxa"/>
      <w:tblInd w:w="-1085" w:type="dxa"/>
      <w:tblLook w:val="04A0" w:firstRow="1" w:lastRow="0" w:firstColumn="1" w:lastColumn="0" w:noHBand="0" w:noVBand="1"/>
    </w:tblPr>
    <w:tblGrid>
      <w:gridCol w:w="8280"/>
      <w:gridCol w:w="6840"/>
    </w:tblGrid>
    <w:tr w:rsidR="009D15BB" w14:paraId="2FC0EC60" w14:textId="77777777" w:rsidTr="00526C6C">
      <w:tc>
        <w:tcPr>
          <w:tcW w:w="15120" w:type="dxa"/>
          <w:gridSpan w:val="2"/>
          <w:shd w:val="clear" w:color="auto" w:fill="2F5496" w:themeFill="accent1" w:themeFillShade="BF"/>
        </w:tcPr>
        <w:p w14:paraId="745303AD" w14:textId="553FBE27" w:rsidR="009D15BB" w:rsidRPr="009A23BD" w:rsidRDefault="003B625D" w:rsidP="009D15BB">
          <w:pPr>
            <w:pStyle w:val="Header"/>
            <w:spacing w:before="40"/>
            <w:rPr>
              <w:rFonts w:ascii="Arial Narrow" w:hAnsi="Arial Narrow"/>
              <w:b/>
              <w:bCs/>
              <w:sz w:val="32"/>
              <w:szCs w:val="32"/>
            </w:rPr>
          </w:pPr>
          <w:r>
            <w:rPr>
              <w:rFonts w:ascii="Arial" w:eastAsia="Times New Roman" w:hAnsi="Arial" w:cs="Arial"/>
              <w:noProof/>
              <w:color w:val="0000FF"/>
            </w:rPr>
            <w:drawing>
              <wp:inline distT="0" distB="0" distL="0" distR="0" wp14:anchorId="096EB311" wp14:editId="76D83EEE">
                <wp:extent cx="1524000" cy="476250"/>
                <wp:effectExtent l="0" t="0" r="0" b="0"/>
                <wp:docPr id="2" name="Picture 2" descr="University of Pittsburgh">
                  <a:hlinkClick xmlns:a="http://schemas.openxmlformats.org/drawingml/2006/main" r:id="rId1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ersity of Pittsburg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r:link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458B4" w14:paraId="3365E821" w14:textId="77777777" w:rsidTr="00526C6C">
      <w:tc>
        <w:tcPr>
          <w:tcW w:w="15120" w:type="dxa"/>
          <w:gridSpan w:val="2"/>
          <w:shd w:val="clear" w:color="auto" w:fill="BFBFBF" w:themeFill="background1" w:themeFillShade="BF"/>
        </w:tcPr>
        <w:p w14:paraId="553D6C71" w14:textId="00D741BB" w:rsidR="00E458B4" w:rsidRPr="00465DCC" w:rsidRDefault="00035E05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sz w:val="32"/>
              <w:szCs w:val="32"/>
            </w:rPr>
          </w:pPr>
          <w:r w:rsidRPr="00465DCC">
            <w:rPr>
              <w:rFonts w:ascii="Arial Nova Cond" w:hAnsi="Arial Nova Cond"/>
              <w:b/>
              <w:bCs/>
              <w:sz w:val="32"/>
              <w:szCs w:val="32"/>
            </w:rPr>
            <w:t xml:space="preserve">Enrollment </w:t>
          </w:r>
          <w:r w:rsidR="00D87E10" w:rsidRPr="00465DCC">
            <w:rPr>
              <w:rFonts w:ascii="Arial Nova Cond" w:hAnsi="Arial Nova Cond"/>
              <w:b/>
              <w:bCs/>
              <w:sz w:val="32"/>
              <w:szCs w:val="32"/>
            </w:rPr>
            <w:t>Log</w:t>
          </w:r>
        </w:p>
        <w:p w14:paraId="15748D85" w14:textId="63340D20" w:rsidR="00B50EBA" w:rsidRPr="00465DCC" w:rsidRDefault="00B50EBA" w:rsidP="00D644F1">
          <w:pPr>
            <w:pStyle w:val="Header"/>
            <w:spacing w:before="40"/>
            <w:jc w:val="center"/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</w:pPr>
          <w:r w:rsidRPr="00465DCC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This log may be used to track </w:t>
          </w:r>
          <w:r w:rsidR="00035E05" w:rsidRPr="00465DCC">
            <w:rPr>
              <w:rFonts w:ascii="Arial Nova Cond" w:hAnsi="Arial Nova Cond"/>
              <w:b/>
              <w:bCs/>
              <w:i/>
              <w:iCs/>
              <w:sz w:val="20"/>
              <w:szCs w:val="20"/>
            </w:rPr>
            <w:t xml:space="preserve">the status of each enrolled subject (e.g., all subjects who sign consent).  </w:t>
          </w:r>
        </w:p>
      </w:tc>
    </w:tr>
    <w:tr w:rsidR="00E458B4" w14:paraId="0E79DDA9" w14:textId="77777777" w:rsidTr="00526C6C">
      <w:tc>
        <w:tcPr>
          <w:tcW w:w="8280" w:type="dxa"/>
        </w:tcPr>
        <w:p w14:paraId="67871865" w14:textId="7D893CC5" w:rsidR="00E458B4" w:rsidRPr="00465DCC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  <w:r w:rsidRPr="00465DCC">
            <w:rPr>
              <w:rFonts w:ascii="Arial Nova Cond" w:hAnsi="Arial Nova Cond"/>
            </w:rPr>
            <w:t xml:space="preserve">Principal Investigator:  </w:t>
          </w:r>
        </w:p>
      </w:tc>
      <w:tc>
        <w:tcPr>
          <w:tcW w:w="6840" w:type="dxa"/>
        </w:tcPr>
        <w:p w14:paraId="4354AEC7" w14:textId="6ABDFBED" w:rsidR="00E458B4" w:rsidRPr="00AB0CB6" w:rsidRDefault="00E458B4" w:rsidP="00D644F1">
          <w:pPr>
            <w:tabs>
              <w:tab w:val="center" w:pos="4680"/>
              <w:tab w:val="right" w:pos="9360"/>
            </w:tabs>
            <w:spacing w:before="40"/>
            <w:rPr>
              <w:rFonts w:ascii="Arial Nova Cond" w:hAnsi="Arial Nova Cond"/>
              <w:sz w:val="22"/>
              <w:szCs w:val="22"/>
            </w:rPr>
          </w:pPr>
          <w:r w:rsidRPr="00AB0CB6">
            <w:rPr>
              <w:rFonts w:ascii="Arial Nova Cond" w:hAnsi="Arial Nova Cond"/>
              <w:sz w:val="22"/>
              <w:szCs w:val="22"/>
            </w:rPr>
            <w:t xml:space="preserve">IRB #: </w:t>
          </w:r>
        </w:p>
        <w:p w14:paraId="44BFD5CC" w14:textId="77777777" w:rsidR="00E458B4" w:rsidRPr="00465DCC" w:rsidRDefault="00E458B4" w:rsidP="00D644F1">
          <w:pPr>
            <w:pStyle w:val="Header"/>
            <w:spacing w:before="40"/>
            <w:rPr>
              <w:rFonts w:ascii="Arial Nova Cond" w:hAnsi="Arial Nova Cond"/>
            </w:rPr>
          </w:pPr>
        </w:p>
      </w:tc>
    </w:tr>
    <w:tr w:rsidR="00035E05" w14:paraId="766EF18F" w14:textId="77777777" w:rsidTr="00526C6C">
      <w:tc>
        <w:tcPr>
          <w:tcW w:w="8280" w:type="dxa"/>
        </w:tcPr>
        <w:p w14:paraId="18612525" w14:textId="77777777" w:rsidR="00035E05" w:rsidRPr="00465DCC" w:rsidRDefault="00035E05" w:rsidP="00035E05">
          <w:pPr>
            <w:pStyle w:val="Header"/>
            <w:tabs>
              <w:tab w:val="clear" w:pos="4680"/>
              <w:tab w:val="clear" w:pos="9360"/>
              <w:tab w:val="left" w:pos="2720"/>
            </w:tabs>
            <w:spacing w:before="40"/>
            <w:rPr>
              <w:rFonts w:ascii="Arial Nova Cond" w:hAnsi="Arial Nova Cond" w:cs="Arial"/>
            </w:rPr>
          </w:pPr>
          <w:r w:rsidRPr="00465DCC">
            <w:rPr>
              <w:rFonts w:ascii="Arial Nova Cond" w:hAnsi="Arial Nova Cond" w:cs="Arial"/>
            </w:rPr>
            <w:t xml:space="preserve">Study Title:   </w:t>
          </w:r>
          <w:r w:rsidRPr="00465DCC">
            <w:rPr>
              <w:rFonts w:ascii="Arial Nova Cond" w:hAnsi="Arial Nova Cond" w:cs="Arial"/>
            </w:rPr>
            <w:tab/>
          </w:r>
        </w:p>
        <w:p w14:paraId="40C29F04" w14:textId="4E406B4C" w:rsidR="00035E05" w:rsidRPr="00465DCC" w:rsidRDefault="00035E05" w:rsidP="00035E05">
          <w:pPr>
            <w:pStyle w:val="Header"/>
            <w:tabs>
              <w:tab w:val="clear" w:pos="4680"/>
              <w:tab w:val="clear" w:pos="9360"/>
              <w:tab w:val="left" w:pos="2720"/>
            </w:tabs>
            <w:spacing w:before="40"/>
            <w:rPr>
              <w:rFonts w:ascii="Arial Nova Cond" w:hAnsi="Arial Nova Cond" w:cs="Arial"/>
            </w:rPr>
          </w:pPr>
        </w:p>
      </w:tc>
      <w:tc>
        <w:tcPr>
          <w:tcW w:w="6840" w:type="dxa"/>
        </w:tcPr>
        <w:p w14:paraId="57691C49" w14:textId="2CE42F90" w:rsidR="00035E05" w:rsidRPr="00AB0CB6" w:rsidRDefault="00035E05" w:rsidP="00D87E10">
          <w:pPr>
            <w:pStyle w:val="Header"/>
            <w:spacing w:before="40"/>
            <w:rPr>
              <w:rFonts w:ascii="Arial Nova Cond" w:hAnsi="Arial Nova Cond"/>
            </w:rPr>
          </w:pPr>
          <w:r w:rsidRPr="00AB0CB6">
            <w:rPr>
              <w:rFonts w:ascii="Arial Nova Cond" w:hAnsi="Arial Nova Cond"/>
            </w:rPr>
            <w:t xml:space="preserve">Number of Subjects Approved to be Enrolled by the IRB: </w:t>
          </w:r>
        </w:p>
      </w:tc>
    </w:tr>
  </w:tbl>
  <w:p w14:paraId="7F208127" w14:textId="77777777" w:rsidR="00E458B4" w:rsidRDefault="00E458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sLQwt7AwMzI0MjFV0lEKTi0uzszPAykwqQUAR8gJ7iwAAAA="/>
  </w:docVars>
  <w:rsids>
    <w:rsidRoot w:val="00E458B4"/>
    <w:rsid w:val="00035E05"/>
    <w:rsid w:val="00056CAC"/>
    <w:rsid w:val="00062F9A"/>
    <w:rsid w:val="001255EB"/>
    <w:rsid w:val="00180CDB"/>
    <w:rsid w:val="00225BA1"/>
    <w:rsid w:val="00245FA4"/>
    <w:rsid w:val="002A007C"/>
    <w:rsid w:val="003B625D"/>
    <w:rsid w:val="00433C45"/>
    <w:rsid w:val="00465DCC"/>
    <w:rsid w:val="004F144C"/>
    <w:rsid w:val="004F46FB"/>
    <w:rsid w:val="00526C6C"/>
    <w:rsid w:val="0054455C"/>
    <w:rsid w:val="00546D6B"/>
    <w:rsid w:val="00695129"/>
    <w:rsid w:val="006B5B0B"/>
    <w:rsid w:val="00887335"/>
    <w:rsid w:val="008E0F37"/>
    <w:rsid w:val="008F28E9"/>
    <w:rsid w:val="00950E78"/>
    <w:rsid w:val="009A23BD"/>
    <w:rsid w:val="009C3FA1"/>
    <w:rsid w:val="009D15BB"/>
    <w:rsid w:val="009D18EF"/>
    <w:rsid w:val="00AB0CB6"/>
    <w:rsid w:val="00B179D9"/>
    <w:rsid w:val="00B50EBA"/>
    <w:rsid w:val="00C51369"/>
    <w:rsid w:val="00D02C19"/>
    <w:rsid w:val="00D41DF2"/>
    <w:rsid w:val="00D644F1"/>
    <w:rsid w:val="00D87E10"/>
    <w:rsid w:val="00DC7F11"/>
    <w:rsid w:val="00E1688C"/>
    <w:rsid w:val="00E458B4"/>
    <w:rsid w:val="00E53CD2"/>
    <w:rsid w:val="00ED1BC8"/>
    <w:rsid w:val="00FA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E7357"/>
  <w15:docId w15:val="{F304B6EF-0989-4AA6-B49C-0502A768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E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58B4"/>
  </w:style>
  <w:style w:type="paragraph" w:styleId="Footer">
    <w:name w:val="footer"/>
    <w:basedOn w:val="Normal"/>
    <w:link w:val="FooterChar"/>
    <w:uiPriority w:val="99"/>
    <w:unhideWhenUsed/>
    <w:rsid w:val="00E458B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58B4"/>
  </w:style>
  <w:style w:type="table" w:styleId="TableGrid">
    <w:name w:val="Table Grid"/>
    <w:basedOn w:val="TableNormal"/>
    <w:uiPriority w:val="39"/>
    <w:rsid w:val="00E45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2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3BD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D87E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62F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i8.cmail20.com/ti/j/B2/70C/134/025601/e9e/images/pitt_logo_2019_s.png" TargetMode="External"/><Relationship Id="rId2" Type="http://schemas.openxmlformats.org/officeDocument/2006/relationships/image" Target="media/image1.png"/><Relationship Id="rId1" Type="http://schemas.openxmlformats.org/officeDocument/2006/relationships/hyperlink" Target="https://officeofsponsoredprograms.cmail20.com/t/j-l-ethhhjd-iuajjtduu-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0DD3EBFCC8846A163836D204DC934" ma:contentTypeVersion="4" ma:contentTypeDescription="Create a new document." ma:contentTypeScope="" ma:versionID="36615965d3923224655fe18249be9841">
  <xsd:schema xmlns:xsd="http://www.w3.org/2001/XMLSchema" xmlns:xs="http://www.w3.org/2001/XMLSchema" xmlns:p="http://schemas.microsoft.com/office/2006/metadata/properties" xmlns:ns2="c8734672-518e-48f4-b8ac-a272a87e7d6f" targetNamespace="http://schemas.microsoft.com/office/2006/metadata/properties" ma:root="true" ma:fieldsID="372d322372514f0ae2b569f52f95fe21" ns2:_="">
    <xsd:import namespace="c8734672-518e-48f4-b8ac-a272a87e7d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4672-518e-48f4-b8ac-a272a87e7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8D85AA-BA2C-420E-8E16-A93FFB260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D3192F-8625-429A-8214-549B16CFF2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4B32B9-356F-4EB4-BAAE-63087E39CA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AE6CCD-64A9-4ABB-8A35-BF601D7F57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34672-518e-48f4-b8ac-a272a87e7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ton, Lisa A</dc:creator>
  <cp:keywords/>
  <dc:description/>
  <cp:lastModifiedBy>Lane, Lisa Marie</cp:lastModifiedBy>
  <cp:revision>2</cp:revision>
  <dcterms:created xsi:type="dcterms:W3CDTF">2023-04-20T12:22:00Z</dcterms:created>
  <dcterms:modified xsi:type="dcterms:W3CDTF">2023-04-2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0DD3EBFCC8846A163836D204DC934</vt:lpwstr>
  </property>
</Properties>
</file>